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0DC50" w14:textId="420C597A" w:rsidR="2BB7D9BE" w:rsidRDefault="2BB7D9BE" w:rsidP="113B63DE">
      <w:pPr>
        <w:rPr>
          <w:rFonts w:ascii="Arial" w:eastAsia="Arial" w:hAnsi="Arial" w:cs="Arial"/>
          <w:sz w:val="28"/>
          <w:szCs w:val="28"/>
        </w:rPr>
      </w:pPr>
      <w:r w:rsidRPr="113B63DE">
        <w:rPr>
          <w:rFonts w:ascii="Arial" w:eastAsia="Arial" w:hAnsi="Arial" w:cs="Arial"/>
          <w:b/>
          <w:bCs/>
          <w:sz w:val="28"/>
          <w:szCs w:val="28"/>
        </w:rPr>
        <w:t xml:space="preserve">Nonprofit Jewish Day Camp Fundraising </w:t>
      </w:r>
      <w:r w:rsidRPr="113B63DE">
        <w:rPr>
          <w:rFonts w:ascii="Arial" w:eastAsia="Arial" w:hAnsi="Arial" w:cs="Arial"/>
          <w:sz w:val="28"/>
          <w:szCs w:val="28"/>
        </w:rPr>
        <w:t>Resources you can use NOW</w:t>
      </w:r>
    </w:p>
    <w:p w14:paraId="45768978" w14:textId="5A6DB7F5" w:rsidR="00B62BF4" w:rsidRPr="005F7ADB" w:rsidRDefault="00B62BF4" w:rsidP="00B62BF4">
      <w:pPr>
        <w:rPr>
          <w:rFonts w:ascii="Arial" w:hAnsi="Arial" w:cs="Arial"/>
          <w:bCs/>
          <w:sz w:val="28"/>
          <w:szCs w:val="28"/>
        </w:rPr>
      </w:pPr>
    </w:p>
    <w:p w14:paraId="3E37071F" w14:textId="29AD6F9B" w:rsidR="00040B5B" w:rsidRPr="005F7ADB" w:rsidRDefault="00040B5B" w:rsidP="00040B5B">
      <w:pPr>
        <w:jc w:val="center"/>
        <w:rPr>
          <w:rFonts w:ascii="Arial" w:hAnsi="Arial" w:cs="Arial"/>
          <w:bCs/>
          <w:sz w:val="36"/>
          <w:szCs w:val="36"/>
        </w:rPr>
      </w:pPr>
      <w:r w:rsidRPr="005F7ADB">
        <w:rPr>
          <w:rFonts w:ascii="Arial" w:hAnsi="Arial" w:cs="Arial"/>
          <w:bCs/>
          <w:sz w:val="36"/>
          <w:szCs w:val="36"/>
        </w:rPr>
        <w:t>Case for Support</w:t>
      </w:r>
    </w:p>
    <w:p w14:paraId="7D9F4DF8" w14:textId="77777777" w:rsidR="00040B5B" w:rsidRPr="005F7ADB" w:rsidRDefault="00040B5B" w:rsidP="005F7ADB">
      <w:pPr>
        <w:pBdr>
          <w:bottom w:val="single" w:sz="4" w:space="1" w:color="auto"/>
        </w:pBdr>
        <w:rPr>
          <w:rFonts w:ascii="Arial" w:hAnsi="Arial" w:cs="Arial"/>
          <w:bCs/>
          <w:sz w:val="28"/>
          <w:szCs w:val="28"/>
        </w:rPr>
      </w:pPr>
    </w:p>
    <w:p w14:paraId="211DF878"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About this document:</w:t>
      </w:r>
      <w:r w:rsidRPr="001512CB">
        <w:rPr>
          <w:rStyle w:val="apple-converted-space"/>
          <w:rFonts w:asciiTheme="minorHAnsi" w:hAnsiTheme="minorHAnsi" w:cstheme="minorHAnsi"/>
          <w:color w:val="000000"/>
        </w:rPr>
        <w:t> </w:t>
      </w:r>
    </w:p>
    <w:p w14:paraId="15D1DE3A"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A Case for Support is a written document that tells prospective donors what your organization hopes to accomplish with their philanthropic gifts. It can be shared with donors after a solicitation, allowing them to think about their gift. The Case for Support should be simple, direct, and memorable.</w:t>
      </w:r>
      <w:r w:rsidRPr="001512CB">
        <w:rPr>
          <w:rStyle w:val="apple-converted-space"/>
          <w:rFonts w:asciiTheme="minorHAnsi" w:hAnsiTheme="minorHAnsi" w:cstheme="minorHAnsi"/>
          <w:color w:val="000000"/>
        </w:rPr>
        <w:t> </w:t>
      </w:r>
    </w:p>
    <w:p w14:paraId="2F470740"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You may use this for inspiration to develop materials for your All Together Now 2021 fundraising activities.</w:t>
      </w:r>
      <w:r w:rsidRPr="001512CB">
        <w:rPr>
          <w:rStyle w:val="apple-converted-space"/>
          <w:rFonts w:asciiTheme="minorHAnsi" w:hAnsiTheme="minorHAnsi" w:cstheme="minorHAnsi"/>
          <w:color w:val="000000"/>
        </w:rPr>
        <w:t> </w:t>
      </w:r>
    </w:p>
    <w:p w14:paraId="41DB3DAA" w14:textId="77777777" w:rsidR="001512CB" w:rsidRPr="001512CB" w:rsidRDefault="001512CB" w:rsidP="001512CB">
      <w:pPr>
        <w:pBdr>
          <w:bottom w:val="single" w:sz="4" w:space="1" w:color="auto"/>
        </w:pBdr>
        <w:rPr>
          <w:rFonts w:cstheme="minorHAnsi"/>
          <w:bCs/>
          <w:sz w:val="28"/>
          <w:szCs w:val="28"/>
        </w:rPr>
      </w:pPr>
    </w:p>
    <w:p w14:paraId="52EDF439"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What will Summer 2021 look like at CAMP NAME?</w:t>
      </w:r>
      <w:r w:rsidRPr="001512CB">
        <w:rPr>
          <w:rStyle w:val="apple-converted-space"/>
          <w:rFonts w:asciiTheme="minorHAnsi" w:hAnsiTheme="minorHAnsi" w:cstheme="minorHAnsi"/>
          <w:color w:val="000000"/>
        </w:rPr>
        <w:t> </w:t>
      </w:r>
    </w:p>
    <w:p w14:paraId="0DBEFD9C"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Last year, the COVID pandemic forced us to face our first summer without our particular brand of NAME experience – fun and friendship, personal growth, and joyful Judaism challenges, all in an amazing, sacred camp setting.</w:t>
      </w:r>
      <w:r w:rsidRPr="001512CB">
        <w:rPr>
          <w:rStyle w:val="apple-converted-space"/>
          <w:rFonts w:asciiTheme="minorHAnsi" w:hAnsiTheme="minorHAnsi" w:cstheme="minorHAnsi"/>
          <w:color w:val="000000"/>
        </w:rPr>
        <w:t> </w:t>
      </w:r>
    </w:p>
    <w:p w14:paraId="73140769"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Thanks to so many people like you, who treasure camp’s role in Jewish families’ lives we were able to withstand the financial impact of 2020. Since last summer we have been planning to meet evolving requirements to maintain our traditional camp experience in the post-COVID era.</w:t>
      </w:r>
      <w:r w:rsidRPr="001512CB">
        <w:rPr>
          <w:rStyle w:val="apple-converted-space"/>
          <w:rFonts w:asciiTheme="minorHAnsi" w:hAnsiTheme="minorHAnsi" w:cstheme="minorHAnsi"/>
          <w:color w:val="000000"/>
        </w:rPr>
        <w:t> </w:t>
      </w:r>
    </w:p>
    <w:p w14:paraId="626D3AC2"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A couple of things we already know about Summer 2021</w:t>
      </w:r>
      <w:r w:rsidRPr="001512CB">
        <w:rPr>
          <w:rStyle w:val="apple-converted-space"/>
          <w:rFonts w:asciiTheme="minorHAnsi" w:hAnsiTheme="minorHAnsi" w:cstheme="minorHAnsi"/>
          <w:color w:val="000000"/>
        </w:rPr>
        <w:t> </w:t>
      </w:r>
    </w:p>
    <w:p w14:paraId="137408CF"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 Families need camp this summer and are enthusiastic about our opening.</w:t>
      </w:r>
      <w:r w:rsidRPr="001512CB">
        <w:rPr>
          <w:rStyle w:val="apple-converted-space"/>
          <w:rFonts w:asciiTheme="minorHAnsi" w:hAnsiTheme="minorHAnsi" w:cstheme="minorHAnsi"/>
          <w:color w:val="000000"/>
        </w:rPr>
        <w:t> </w:t>
      </w:r>
    </w:p>
    <w:p w14:paraId="6582A8FD"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 Young people want to work at camp.</w:t>
      </w:r>
      <w:r w:rsidRPr="001512CB">
        <w:rPr>
          <w:rStyle w:val="apple-converted-space"/>
          <w:rFonts w:asciiTheme="minorHAnsi" w:hAnsiTheme="minorHAnsi" w:cstheme="minorHAnsi"/>
          <w:color w:val="000000"/>
        </w:rPr>
        <w:t> </w:t>
      </w:r>
    </w:p>
    <w:p w14:paraId="6099F02A"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 Our world, our Jewish community needs young people to have Jewish camp experiences to lift them up and move them forward after such a trying year.</w:t>
      </w:r>
      <w:r w:rsidRPr="001512CB">
        <w:rPr>
          <w:rStyle w:val="apple-converted-space"/>
          <w:rFonts w:asciiTheme="minorHAnsi" w:hAnsiTheme="minorHAnsi" w:cstheme="minorHAnsi"/>
          <w:color w:val="000000"/>
        </w:rPr>
        <w:t> </w:t>
      </w:r>
    </w:p>
    <w:p w14:paraId="0C9F5793"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What we also know</w:t>
      </w:r>
      <w:r w:rsidRPr="001512CB">
        <w:rPr>
          <w:rStyle w:val="apple-converted-space"/>
          <w:rFonts w:asciiTheme="minorHAnsi" w:hAnsiTheme="minorHAnsi" w:cstheme="minorHAnsi"/>
          <w:color w:val="000000"/>
        </w:rPr>
        <w:t> </w:t>
      </w:r>
    </w:p>
    <w:p w14:paraId="57EF4D7C"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 We must make significant new investments to meet COVID-related health requirements. These include new and retrofitted facilities and equipment as well as staffing, testing, and supplies to ensure the health and safety of every camper, counselor, and staff member.</w:t>
      </w:r>
      <w:r w:rsidRPr="001512CB">
        <w:rPr>
          <w:rStyle w:val="apple-converted-space"/>
          <w:rFonts w:asciiTheme="minorHAnsi" w:hAnsiTheme="minorHAnsi" w:cstheme="minorHAnsi"/>
          <w:color w:val="000000"/>
        </w:rPr>
        <w:t> </w:t>
      </w:r>
    </w:p>
    <w:p w14:paraId="127C78E6"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lastRenderedPageBreak/>
        <w:t>· Public health standards require us to plan for a reduction in the number of campers allowed to attend NAME this summer</w:t>
      </w:r>
      <w:r w:rsidRPr="001512CB">
        <w:rPr>
          <w:rStyle w:val="apple-converted-space"/>
          <w:rFonts w:asciiTheme="minorHAnsi" w:hAnsiTheme="minorHAnsi" w:cstheme="minorHAnsi"/>
          <w:color w:val="000000"/>
        </w:rPr>
        <w:t> </w:t>
      </w:r>
    </w:p>
    <w:p w14:paraId="4C36C3C7"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 The families we are able to accommodate will need more financial aid to make CAMP NAME possible for their kids this summer.</w:t>
      </w:r>
      <w:r w:rsidRPr="001512CB">
        <w:rPr>
          <w:rStyle w:val="apple-converted-space"/>
          <w:rFonts w:asciiTheme="minorHAnsi" w:hAnsiTheme="minorHAnsi" w:cstheme="minorHAnsi"/>
          <w:color w:val="000000"/>
        </w:rPr>
        <w:t> </w:t>
      </w:r>
    </w:p>
    <w:p w14:paraId="6C019A48"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One more thing we know</w:t>
      </w:r>
      <w:r w:rsidRPr="001512CB">
        <w:rPr>
          <w:rStyle w:val="apple-converted-space"/>
          <w:rFonts w:asciiTheme="minorHAnsi" w:hAnsiTheme="minorHAnsi" w:cstheme="minorHAnsi"/>
          <w:color w:val="000000"/>
        </w:rPr>
        <w:t> </w:t>
      </w:r>
    </w:p>
    <w:p w14:paraId="1488B911"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CAMP NAME needs you right now to be sure we will have the resources we need deliver in 2021 the extraordinary experiences of a lifetime that you have always appreciated from CAMP NAME.</w:t>
      </w:r>
      <w:r w:rsidRPr="001512CB">
        <w:rPr>
          <w:rStyle w:val="apple-converted-space"/>
          <w:rFonts w:asciiTheme="minorHAnsi" w:hAnsiTheme="minorHAnsi" w:cstheme="minorHAnsi"/>
          <w:color w:val="000000"/>
        </w:rPr>
        <w:t> </w:t>
      </w:r>
    </w:p>
    <w:p w14:paraId="5C306CDC"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We are confident that our planning and hard work will mean that Summer 2021 will be another unforgettable season for everyone at CAMP NAME. INSERT CAMP SPECIFICS: tradition, prayer, song, place that will evoke warm appreciation for your camp’s version of Judaism and camping.</w:t>
      </w:r>
      <w:r w:rsidRPr="001512CB">
        <w:rPr>
          <w:rStyle w:val="apple-converted-space"/>
          <w:rFonts w:asciiTheme="minorHAnsi" w:hAnsiTheme="minorHAnsi" w:cstheme="minorHAnsi"/>
          <w:color w:val="000000"/>
        </w:rPr>
        <w:t> </w:t>
      </w:r>
    </w:p>
    <w:p w14:paraId="48CD09CA" w14:textId="77777777" w:rsidR="001512CB"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We need generous friends like you to ensure that CAMP NAME will have the necessary financial resources to meet the extraordinary demands for Summer 2021.</w:t>
      </w:r>
      <w:r w:rsidRPr="001512CB">
        <w:rPr>
          <w:rStyle w:val="apple-converted-space"/>
          <w:rFonts w:asciiTheme="minorHAnsi" w:hAnsiTheme="minorHAnsi" w:cstheme="minorHAnsi"/>
          <w:color w:val="000000"/>
        </w:rPr>
        <w:t> </w:t>
      </w:r>
    </w:p>
    <w:p w14:paraId="0276DEF8" w14:textId="33825DFA" w:rsidR="00395956" w:rsidRPr="001512CB" w:rsidRDefault="001512CB" w:rsidP="001512CB">
      <w:pPr>
        <w:pStyle w:val="NormalWeb"/>
        <w:rPr>
          <w:rFonts w:asciiTheme="minorHAnsi" w:hAnsiTheme="minorHAnsi" w:cstheme="minorHAnsi"/>
          <w:color w:val="000000"/>
        </w:rPr>
      </w:pPr>
      <w:r w:rsidRPr="001512CB">
        <w:rPr>
          <w:rFonts w:asciiTheme="minorHAnsi" w:hAnsiTheme="minorHAnsi" w:cstheme="minorHAnsi"/>
          <w:color w:val="000000"/>
        </w:rPr>
        <w:t>Philanthropic support from the people who deeply value CAMP NAME remains an essential driver of our continued success in the wake of 2020. The increase in expenses, reduction in number of campers, and need for financial aid among families means that we must continue to depend on the generosity of people who love camp and value our place in the Jewish world and our future. People like you.</w:t>
      </w:r>
    </w:p>
    <w:p w14:paraId="0C91AC4A" w14:textId="3CF2F4CE" w:rsidR="003A024A" w:rsidRPr="005F7ADB" w:rsidRDefault="008D1170">
      <w:pPr>
        <w:rPr>
          <w:rFonts w:cstheme="minorHAnsi"/>
          <w:b/>
          <w:bCs/>
          <w:sz w:val="24"/>
          <w:szCs w:val="24"/>
          <w:u w:val="single"/>
        </w:rPr>
      </w:pPr>
      <w:r w:rsidRPr="005F7ADB">
        <w:rPr>
          <w:rFonts w:cstheme="minorHAnsi"/>
          <w:b/>
          <w:bCs/>
          <w:sz w:val="24"/>
          <w:szCs w:val="24"/>
          <w:u w:val="single"/>
        </w:rPr>
        <w:t>The Difference You Will Make</w:t>
      </w:r>
    </w:p>
    <w:p w14:paraId="0EC84B8E" w14:textId="31500C5D" w:rsidR="0001056F" w:rsidRPr="005F7ADB" w:rsidRDefault="33843888" w:rsidP="40E9E60E">
      <w:pPr>
        <w:rPr>
          <w:color w:val="000000"/>
          <w:sz w:val="24"/>
          <w:szCs w:val="24"/>
          <w:bdr w:val="none" w:sz="0" w:space="0" w:color="auto" w:frame="1"/>
        </w:rPr>
      </w:pPr>
      <w:r w:rsidRPr="40E9E60E">
        <w:rPr>
          <w:color w:val="000000"/>
          <w:sz w:val="24"/>
          <w:szCs w:val="24"/>
          <w:bdr w:val="none" w:sz="0" w:space="0" w:color="auto" w:frame="1"/>
        </w:rPr>
        <w:t xml:space="preserve">When you </w:t>
      </w:r>
      <w:r w:rsidR="536E73B6" w:rsidRPr="40E9E60E">
        <w:rPr>
          <w:color w:val="000000"/>
          <w:sz w:val="24"/>
          <w:szCs w:val="24"/>
          <w:bdr w:val="none" w:sz="0" w:space="0" w:color="auto" w:frame="1"/>
        </w:rPr>
        <w:t xml:space="preserve">and </w:t>
      </w:r>
      <w:r w:rsidR="536E73B6" w:rsidRPr="40E9E60E">
        <w:rPr>
          <w:color w:val="000000" w:themeColor="text1"/>
          <w:sz w:val="24"/>
          <w:szCs w:val="24"/>
        </w:rPr>
        <w:t>hundreds of other CAMP NAME families, alumni, and friends who love camp</w:t>
      </w:r>
      <w:r w:rsidR="536E73B6" w:rsidRPr="40E9E60E">
        <w:rPr>
          <w:color w:val="000000"/>
          <w:sz w:val="24"/>
          <w:szCs w:val="24"/>
          <w:bdr w:val="none" w:sz="0" w:space="0" w:color="auto" w:frame="1"/>
        </w:rPr>
        <w:t xml:space="preserve"> </w:t>
      </w:r>
      <w:r w:rsidRPr="40E9E60E">
        <w:rPr>
          <w:color w:val="000000"/>
          <w:sz w:val="24"/>
          <w:szCs w:val="24"/>
          <w:bdr w:val="none" w:sz="0" w:space="0" w:color="auto" w:frame="1"/>
        </w:rPr>
        <w:t xml:space="preserve">add your contribution to </w:t>
      </w:r>
      <w:r w:rsidR="008A1C79" w:rsidRPr="008A1C79">
        <w:rPr>
          <w:color w:val="000000"/>
          <w:sz w:val="24"/>
          <w:szCs w:val="24"/>
          <w:bdr w:val="none" w:sz="0" w:space="0" w:color="auto" w:frame="1"/>
        </w:rPr>
        <w:t xml:space="preserve">our </w:t>
      </w:r>
      <w:r w:rsidR="008A1C79">
        <w:rPr>
          <w:color w:val="000000"/>
          <w:sz w:val="24"/>
          <w:szCs w:val="24"/>
          <w:bdr w:val="none" w:sz="0" w:space="0" w:color="auto" w:frame="1"/>
        </w:rPr>
        <w:t>recovery</w:t>
      </w:r>
      <w:r w:rsidR="008A1C79" w:rsidRPr="008A1C79">
        <w:rPr>
          <w:color w:val="000000"/>
          <w:sz w:val="24"/>
          <w:szCs w:val="24"/>
          <w:bdr w:val="none" w:sz="0" w:space="0" w:color="auto" w:frame="1"/>
        </w:rPr>
        <w:t xml:space="preserve"> campaign</w:t>
      </w:r>
      <w:r w:rsidRPr="40E9E60E">
        <w:rPr>
          <w:color w:val="000000" w:themeColor="text1"/>
          <w:sz w:val="24"/>
          <w:szCs w:val="24"/>
        </w:rPr>
        <w:t xml:space="preserve">, we know we will meet our goal of raising a total of $XXX,XXX in the coming weeks. </w:t>
      </w:r>
    </w:p>
    <w:p w14:paraId="1FE3AEEB" w14:textId="0C017035" w:rsidR="0001056F" w:rsidRPr="005F7ADB" w:rsidRDefault="0001056F" w:rsidP="28217A9D">
      <w:pPr>
        <w:rPr>
          <w:color w:val="000000"/>
          <w:sz w:val="24"/>
          <w:szCs w:val="24"/>
          <w:bdr w:val="none" w:sz="0" w:space="0" w:color="auto" w:frame="1"/>
        </w:rPr>
      </w:pPr>
      <w:r w:rsidRPr="28217A9D">
        <w:rPr>
          <w:color w:val="000000"/>
          <w:sz w:val="24"/>
          <w:szCs w:val="24"/>
          <w:bdr w:val="none" w:sz="0" w:space="0" w:color="auto" w:frame="1"/>
        </w:rPr>
        <w:t xml:space="preserve">Together we will help CAMP NAME make a major step toward achieving critical financial stability in response to </w:t>
      </w:r>
      <w:r w:rsidR="001512CB">
        <w:rPr>
          <w:color w:val="000000"/>
          <w:sz w:val="24"/>
          <w:szCs w:val="24"/>
          <w:bdr w:val="none" w:sz="0" w:space="0" w:color="auto" w:frame="1"/>
        </w:rPr>
        <w:t xml:space="preserve">this </w:t>
      </w:r>
      <w:r w:rsidRPr="28217A9D">
        <w:rPr>
          <w:color w:val="000000"/>
          <w:sz w:val="24"/>
          <w:szCs w:val="24"/>
          <w:bdr w:val="none" w:sz="0" w:space="0" w:color="auto" w:frame="1"/>
        </w:rPr>
        <w:t xml:space="preserve">unprecedented </w:t>
      </w:r>
      <w:r w:rsidR="001512CB">
        <w:rPr>
          <w:color w:val="000000"/>
          <w:sz w:val="24"/>
          <w:szCs w:val="24"/>
          <w:bdr w:val="none" w:sz="0" w:space="0" w:color="auto" w:frame="1"/>
        </w:rPr>
        <w:t>challenge</w:t>
      </w:r>
      <w:r w:rsidRPr="28217A9D">
        <w:rPr>
          <w:color w:val="000000"/>
          <w:sz w:val="24"/>
          <w:szCs w:val="24"/>
          <w:bdr w:val="none" w:sz="0" w:space="0" w:color="auto" w:frame="1"/>
        </w:rPr>
        <w:t xml:space="preserve">.  </w:t>
      </w:r>
    </w:p>
    <w:p w14:paraId="00810BFF" w14:textId="412D1E4E" w:rsidR="0001056F" w:rsidRPr="005F7ADB" w:rsidRDefault="0001056F" w:rsidP="28217A9D">
      <w:pPr>
        <w:rPr>
          <w:color w:val="000000"/>
          <w:sz w:val="24"/>
          <w:szCs w:val="24"/>
          <w:bdr w:val="none" w:sz="0" w:space="0" w:color="auto" w:frame="1"/>
        </w:rPr>
      </w:pPr>
      <w:r w:rsidRPr="28217A9D">
        <w:rPr>
          <w:color w:val="000000"/>
          <w:sz w:val="24"/>
          <w:szCs w:val="24"/>
          <w:bdr w:val="none" w:sz="0" w:space="0" w:color="auto" w:frame="1"/>
        </w:rPr>
        <w:t xml:space="preserve">And we will be setting the stage for CAMP NAME’s next phase, drawing on those core lessons of camp </w:t>
      </w:r>
      <w:r w:rsidR="6D3AAF7E" w:rsidRPr="28217A9D">
        <w:rPr>
          <w:sz w:val="24"/>
          <w:szCs w:val="24"/>
        </w:rPr>
        <w:t>—</w:t>
      </w:r>
      <w:r w:rsidRPr="28217A9D">
        <w:rPr>
          <w:color w:val="000000"/>
          <w:sz w:val="24"/>
          <w:szCs w:val="24"/>
          <w:bdr w:val="none" w:sz="0" w:space="0" w:color="auto" w:frame="1"/>
        </w:rPr>
        <w:t xml:space="preserve"> resilience, </w:t>
      </w:r>
      <w:r w:rsidR="002E679F" w:rsidRPr="28217A9D">
        <w:rPr>
          <w:color w:val="000000"/>
          <w:sz w:val="24"/>
          <w:szCs w:val="24"/>
          <w:bdr w:val="none" w:sz="0" w:space="0" w:color="auto" w:frame="1"/>
        </w:rPr>
        <w:t xml:space="preserve">faith, </w:t>
      </w:r>
      <w:r w:rsidRPr="28217A9D">
        <w:rPr>
          <w:color w:val="000000"/>
          <w:sz w:val="24"/>
          <w:szCs w:val="24"/>
          <w:bdr w:val="none" w:sz="0" w:space="0" w:color="auto" w:frame="1"/>
        </w:rPr>
        <w:t xml:space="preserve">creativity, compassion, and caring </w:t>
      </w:r>
      <w:r w:rsidR="4F4E58D9" w:rsidRPr="28217A9D">
        <w:rPr>
          <w:sz w:val="24"/>
          <w:szCs w:val="24"/>
        </w:rPr>
        <w:t>—</w:t>
      </w:r>
      <w:r w:rsidRPr="28217A9D">
        <w:rPr>
          <w:color w:val="000000"/>
          <w:sz w:val="24"/>
          <w:szCs w:val="24"/>
          <w:bdr w:val="none" w:sz="0" w:space="0" w:color="auto" w:frame="1"/>
        </w:rPr>
        <w:t xml:space="preserve"> to assure a bright future for our campers and staff for all the summers to come.</w:t>
      </w:r>
    </w:p>
    <w:p w14:paraId="5D3F3084" w14:textId="5C3515FD" w:rsidR="0001056F" w:rsidRPr="005F7ADB" w:rsidRDefault="0001056F">
      <w:pPr>
        <w:rPr>
          <w:rFonts w:cstheme="minorHAnsi"/>
          <w:color w:val="000000"/>
          <w:sz w:val="24"/>
          <w:szCs w:val="24"/>
          <w:bdr w:val="none" w:sz="0" w:space="0" w:color="auto" w:frame="1"/>
        </w:rPr>
      </w:pPr>
    </w:p>
    <w:p w14:paraId="7B99632C" w14:textId="497315C0" w:rsidR="0001056F" w:rsidRDefault="002E679F">
      <w:pPr>
        <w:rPr>
          <w:rFonts w:cstheme="minorHAnsi"/>
          <w:color w:val="000000"/>
          <w:sz w:val="24"/>
          <w:szCs w:val="24"/>
          <w:bdr w:val="none" w:sz="0" w:space="0" w:color="auto" w:frame="1"/>
        </w:rPr>
      </w:pPr>
      <w:r>
        <w:rPr>
          <w:rFonts w:cstheme="minorHAnsi"/>
          <w:color w:val="000000"/>
          <w:sz w:val="24"/>
          <w:szCs w:val="24"/>
          <w:bdr w:val="none" w:sz="0" w:space="0" w:color="auto" w:frame="1"/>
        </w:rPr>
        <w:t xml:space="preserve">How to contribute: </w:t>
      </w:r>
    </w:p>
    <w:p w14:paraId="5F1641B6" w14:textId="24B4949C" w:rsidR="002E679F" w:rsidRPr="005F7ADB" w:rsidRDefault="002E679F">
      <w:pPr>
        <w:rPr>
          <w:rFonts w:cstheme="minorHAnsi"/>
          <w:color w:val="000000"/>
          <w:sz w:val="24"/>
          <w:szCs w:val="24"/>
          <w:bdr w:val="none" w:sz="0" w:space="0" w:color="auto" w:frame="1"/>
        </w:rPr>
      </w:pPr>
      <w:r w:rsidRPr="00B151FC">
        <w:rPr>
          <w:rFonts w:cstheme="minorHAnsi"/>
          <w:color w:val="000000"/>
          <w:sz w:val="24"/>
          <w:szCs w:val="24"/>
          <w:highlight w:val="yellow"/>
          <w:bdr w:val="none" w:sz="0" w:space="0" w:color="auto" w:frame="1"/>
        </w:rPr>
        <w:t>(List ways to give here, and a person to contact for questions)</w:t>
      </w:r>
    </w:p>
    <w:p w14:paraId="6140B263" w14:textId="77777777" w:rsidR="00B151FC" w:rsidRDefault="00B151FC" w:rsidP="113B63DE">
      <w:pPr>
        <w:rPr>
          <w:color w:val="000000"/>
          <w:bdr w:val="none" w:sz="0" w:space="0" w:color="auto" w:frame="1"/>
        </w:rPr>
      </w:pPr>
    </w:p>
    <w:p w14:paraId="51F72E81" w14:textId="4BAD0CA5" w:rsidR="0001056F" w:rsidRPr="0001056F" w:rsidRDefault="0001056F" w:rsidP="113B63DE">
      <w:pPr>
        <w:rPr>
          <w:i/>
          <w:iCs/>
          <w:color w:val="000000"/>
          <w:bdr w:val="none" w:sz="0" w:space="0" w:color="auto" w:frame="1"/>
        </w:rPr>
      </w:pPr>
      <w:r>
        <w:rPr>
          <w:color w:val="000000"/>
          <w:bdr w:val="none" w:sz="0" w:space="0" w:color="auto" w:frame="1"/>
        </w:rPr>
        <w:tab/>
      </w:r>
      <w:r>
        <w:rPr>
          <w:color w:val="000000"/>
          <w:bdr w:val="none" w:sz="0" w:space="0" w:color="auto" w:frame="1"/>
        </w:rPr>
        <w:tab/>
      </w:r>
      <w:r>
        <w:rPr>
          <w:color w:val="000000"/>
          <w:bdr w:val="none" w:sz="0" w:space="0" w:color="auto" w:frame="1"/>
        </w:rPr>
        <w:tab/>
      </w:r>
      <w:r>
        <w:rPr>
          <w:color w:val="000000"/>
          <w:bdr w:val="none" w:sz="0" w:space="0" w:color="auto" w:frame="1"/>
        </w:rPr>
        <w:tab/>
      </w:r>
      <w:r>
        <w:rPr>
          <w:color w:val="000000"/>
          <w:bdr w:val="none" w:sz="0" w:space="0" w:color="auto" w:frame="1"/>
        </w:rPr>
        <w:tab/>
      </w:r>
      <w:r>
        <w:rPr>
          <w:color w:val="000000"/>
          <w:bdr w:val="none" w:sz="0" w:space="0" w:color="auto" w:frame="1"/>
        </w:rPr>
        <w:tab/>
      </w:r>
      <w:r>
        <w:rPr>
          <w:color w:val="000000"/>
          <w:bdr w:val="none" w:sz="0" w:space="0" w:color="auto" w:frame="1"/>
        </w:rPr>
        <w:tab/>
      </w:r>
      <w:r>
        <w:rPr>
          <w:color w:val="000000"/>
          <w:bdr w:val="none" w:sz="0" w:space="0" w:color="auto" w:frame="1"/>
        </w:rPr>
        <w:tab/>
      </w:r>
      <w:r>
        <w:rPr>
          <w:color w:val="000000"/>
          <w:bdr w:val="none" w:sz="0" w:space="0" w:color="auto" w:frame="1"/>
        </w:rPr>
        <w:tab/>
      </w:r>
      <w:r>
        <w:rPr>
          <w:color w:val="000000"/>
          <w:bdr w:val="none" w:sz="0" w:space="0" w:color="auto" w:frame="1"/>
        </w:rPr>
        <w:tab/>
      </w:r>
      <w:r>
        <w:rPr>
          <w:color w:val="000000"/>
          <w:bdr w:val="none" w:sz="0" w:space="0" w:color="auto" w:frame="1"/>
        </w:rPr>
        <w:tab/>
      </w:r>
      <w:r w:rsidR="001512CB">
        <w:rPr>
          <w:i/>
          <w:iCs/>
          <w:color w:val="000000"/>
          <w:bdr w:val="none" w:sz="0" w:space="0" w:color="auto" w:frame="1"/>
        </w:rPr>
        <w:t>Feb 2021</w:t>
      </w:r>
    </w:p>
    <w:p w14:paraId="19CD2CF9" w14:textId="680E55DE" w:rsidR="27026AA8" w:rsidRDefault="0E638493" w:rsidP="113B63DE">
      <w:pPr>
        <w:rPr>
          <w:i/>
          <w:iCs/>
          <w:color w:val="000000" w:themeColor="text1"/>
        </w:rPr>
      </w:pPr>
      <w:r w:rsidRPr="113B63DE">
        <w:rPr>
          <w:i/>
          <w:iCs/>
          <w:color w:val="000000" w:themeColor="text1"/>
        </w:rPr>
        <w:t xml:space="preserve">Questions? Need help with your campaign? Feel free to </w:t>
      </w:r>
      <w:proofErr w:type="gramStart"/>
      <w:r w:rsidRPr="113B63DE">
        <w:rPr>
          <w:i/>
          <w:iCs/>
          <w:color w:val="000000" w:themeColor="text1"/>
        </w:rPr>
        <w:t>contact  JCamp</w:t>
      </w:r>
      <w:proofErr w:type="gramEnd"/>
      <w:r w:rsidRPr="113B63DE">
        <w:rPr>
          <w:i/>
          <w:iCs/>
          <w:color w:val="000000" w:themeColor="text1"/>
        </w:rPr>
        <w:t xml:space="preserve"> 180: </w:t>
      </w:r>
      <w:hyperlink r:id="rId8">
        <w:r w:rsidR="212DCA03" w:rsidRPr="113B63DE">
          <w:rPr>
            <w:rStyle w:val="Hyperlink"/>
            <w:i/>
            <w:iCs/>
            <w:color w:val="000000" w:themeColor="text1"/>
          </w:rPr>
          <w:t>k</w:t>
        </w:r>
        <w:r w:rsidRPr="113B63DE">
          <w:rPr>
            <w:rStyle w:val="Hyperlink"/>
            <w:i/>
            <w:iCs/>
            <w:color w:val="000000" w:themeColor="text1"/>
          </w:rPr>
          <w:t>evin@hgf.org</w:t>
        </w:r>
      </w:hyperlink>
      <w:r w:rsidR="0DA25113" w:rsidRPr="113B63DE">
        <w:rPr>
          <w:i/>
          <w:iCs/>
          <w:color w:val="000000" w:themeColor="text1"/>
        </w:rPr>
        <w:t xml:space="preserve"> </w:t>
      </w:r>
    </w:p>
    <w:sectPr w:rsidR="27026AA8" w:rsidSect="00B151FC">
      <w:pgSz w:w="12240" w:h="15840"/>
      <w:pgMar w:top="14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EC3A64"/>
    <w:multiLevelType w:val="hybridMultilevel"/>
    <w:tmpl w:val="A442F78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tLCwNDQ1NTQ3sbBU0lEKTi0uzszPAykwqgUAaKv2ziwAAAA="/>
  </w:docVars>
  <w:rsids>
    <w:rsidRoot w:val="003B5716"/>
    <w:rsid w:val="0000492F"/>
    <w:rsid w:val="0001056F"/>
    <w:rsid w:val="00016B40"/>
    <w:rsid w:val="00036378"/>
    <w:rsid w:val="00040B5B"/>
    <w:rsid w:val="00090BE6"/>
    <w:rsid w:val="00105FEF"/>
    <w:rsid w:val="0014404F"/>
    <w:rsid w:val="001512CB"/>
    <w:rsid w:val="00266D83"/>
    <w:rsid w:val="002E679F"/>
    <w:rsid w:val="00341EA4"/>
    <w:rsid w:val="00395956"/>
    <w:rsid w:val="003A024A"/>
    <w:rsid w:val="003B5716"/>
    <w:rsid w:val="003E05C6"/>
    <w:rsid w:val="00424156"/>
    <w:rsid w:val="00500BA9"/>
    <w:rsid w:val="00567DF9"/>
    <w:rsid w:val="005E760E"/>
    <w:rsid w:val="005F7ADB"/>
    <w:rsid w:val="006C1D1B"/>
    <w:rsid w:val="006C3AD0"/>
    <w:rsid w:val="00721F2B"/>
    <w:rsid w:val="00833A7B"/>
    <w:rsid w:val="00867CF3"/>
    <w:rsid w:val="008A1C79"/>
    <w:rsid w:val="008A6E81"/>
    <w:rsid w:val="008B7CD1"/>
    <w:rsid w:val="008D1170"/>
    <w:rsid w:val="008D4A7E"/>
    <w:rsid w:val="0097000C"/>
    <w:rsid w:val="00AA53A0"/>
    <w:rsid w:val="00B151FC"/>
    <w:rsid w:val="00B2638A"/>
    <w:rsid w:val="00B62BF4"/>
    <w:rsid w:val="00B7268E"/>
    <w:rsid w:val="00B736D0"/>
    <w:rsid w:val="00C272B7"/>
    <w:rsid w:val="00C80A7C"/>
    <w:rsid w:val="00D35CBD"/>
    <w:rsid w:val="00D35E53"/>
    <w:rsid w:val="00D39186"/>
    <w:rsid w:val="00D564FE"/>
    <w:rsid w:val="00F056CE"/>
    <w:rsid w:val="018322AA"/>
    <w:rsid w:val="02856DC0"/>
    <w:rsid w:val="036B0997"/>
    <w:rsid w:val="0424B77F"/>
    <w:rsid w:val="042843F0"/>
    <w:rsid w:val="04A08DC1"/>
    <w:rsid w:val="04C5D6B5"/>
    <w:rsid w:val="05A28CC9"/>
    <w:rsid w:val="076592C0"/>
    <w:rsid w:val="0789F135"/>
    <w:rsid w:val="0987E174"/>
    <w:rsid w:val="0AA8B5B6"/>
    <w:rsid w:val="0ABF21D6"/>
    <w:rsid w:val="0ACE111A"/>
    <w:rsid w:val="0C5B7C32"/>
    <w:rsid w:val="0DA25113"/>
    <w:rsid w:val="0E638493"/>
    <w:rsid w:val="0F6B6A28"/>
    <w:rsid w:val="1068A048"/>
    <w:rsid w:val="10E1F266"/>
    <w:rsid w:val="113B63DE"/>
    <w:rsid w:val="1149D586"/>
    <w:rsid w:val="12D663BE"/>
    <w:rsid w:val="14544E96"/>
    <w:rsid w:val="149233EF"/>
    <w:rsid w:val="1823796F"/>
    <w:rsid w:val="1826A16F"/>
    <w:rsid w:val="183D1419"/>
    <w:rsid w:val="1928FAB2"/>
    <w:rsid w:val="1AD1FC3F"/>
    <w:rsid w:val="1AFB80E3"/>
    <w:rsid w:val="1B02BE68"/>
    <w:rsid w:val="1D3E47AC"/>
    <w:rsid w:val="1D84EAFE"/>
    <w:rsid w:val="1E9D3C7A"/>
    <w:rsid w:val="1EF1E72E"/>
    <w:rsid w:val="201442A8"/>
    <w:rsid w:val="2044CDC3"/>
    <w:rsid w:val="212DCA03"/>
    <w:rsid w:val="21F3DB14"/>
    <w:rsid w:val="224E4C54"/>
    <w:rsid w:val="22C66179"/>
    <w:rsid w:val="24367D4D"/>
    <w:rsid w:val="2691E924"/>
    <w:rsid w:val="26985892"/>
    <w:rsid w:val="27026AA8"/>
    <w:rsid w:val="2783F530"/>
    <w:rsid w:val="27AEE204"/>
    <w:rsid w:val="280DFBE9"/>
    <w:rsid w:val="28217A9D"/>
    <w:rsid w:val="28F622BE"/>
    <w:rsid w:val="29EBB51F"/>
    <w:rsid w:val="2A49B553"/>
    <w:rsid w:val="2A6E14B4"/>
    <w:rsid w:val="2A8C5C78"/>
    <w:rsid w:val="2BB7D9BE"/>
    <w:rsid w:val="2BC6D268"/>
    <w:rsid w:val="2C0BD5DD"/>
    <w:rsid w:val="2C261FC8"/>
    <w:rsid w:val="2C96847F"/>
    <w:rsid w:val="2CA03131"/>
    <w:rsid w:val="2D7BADD6"/>
    <w:rsid w:val="2E0279A6"/>
    <w:rsid w:val="2EAF5C56"/>
    <w:rsid w:val="31008EBE"/>
    <w:rsid w:val="33192C50"/>
    <w:rsid w:val="33843888"/>
    <w:rsid w:val="349C78AE"/>
    <w:rsid w:val="3592F440"/>
    <w:rsid w:val="3669AB23"/>
    <w:rsid w:val="37B5EA70"/>
    <w:rsid w:val="39411312"/>
    <w:rsid w:val="39EE454A"/>
    <w:rsid w:val="3ACC3B76"/>
    <w:rsid w:val="3DE826EB"/>
    <w:rsid w:val="3DF62723"/>
    <w:rsid w:val="3E463AF0"/>
    <w:rsid w:val="3E9C3778"/>
    <w:rsid w:val="400F7072"/>
    <w:rsid w:val="40E9E60E"/>
    <w:rsid w:val="423EB02D"/>
    <w:rsid w:val="425D4399"/>
    <w:rsid w:val="428434D4"/>
    <w:rsid w:val="430AB165"/>
    <w:rsid w:val="46BE9FE3"/>
    <w:rsid w:val="4820FB84"/>
    <w:rsid w:val="491724ED"/>
    <w:rsid w:val="497B89D0"/>
    <w:rsid w:val="49A97989"/>
    <w:rsid w:val="4A3B6901"/>
    <w:rsid w:val="4A7BAA4E"/>
    <w:rsid w:val="4AA0001D"/>
    <w:rsid w:val="4AE3740D"/>
    <w:rsid w:val="4C55AEC4"/>
    <w:rsid w:val="4CF6F790"/>
    <w:rsid w:val="4E16D8E0"/>
    <w:rsid w:val="4EC9F7C5"/>
    <w:rsid w:val="4F0885E3"/>
    <w:rsid w:val="4F4E58D9"/>
    <w:rsid w:val="4FA383A3"/>
    <w:rsid w:val="5053CED9"/>
    <w:rsid w:val="511C555A"/>
    <w:rsid w:val="518674E3"/>
    <w:rsid w:val="52129A6E"/>
    <w:rsid w:val="536E73B6"/>
    <w:rsid w:val="53A6E195"/>
    <w:rsid w:val="541361ED"/>
    <w:rsid w:val="545517D0"/>
    <w:rsid w:val="547B4F48"/>
    <w:rsid w:val="551E143A"/>
    <w:rsid w:val="55387796"/>
    <w:rsid w:val="55653762"/>
    <w:rsid w:val="55FE1C1B"/>
    <w:rsid w:val="59031DAA"/>
    <w:rsid w:val="597612CC"/>
    <w:rsid w:val="5C821353"/>
    <w:rsid w:val="5C841DB1"/>
    <w:rsid w:val="5D27CDBD"/>
    <w:rsid w:val="606467FF"/>
    <w:rsid w:val="618ABBF1"/>
    <w:rsid w:val="6259DEF3"/>
    <w:rsid w:val="64536CD8"/>
    <w:rsid w:val="65440E4D"/>
    <w:rsid w:val="6664C304"/>
    <w:rsid w:val="6754AFAA"/>
    <w:rsid w:val="6867F7F2"/>
    <w:rsid w:val="69B43833"/>
    <w:rsid w:val="6ADB1073"/>
    <w:rsid w:val="6B80A59A"/>
    <w:rsid w:val="6C1E5958"/>
    <w:rsid w:val="6D337421"/>
    <w:rsid w:val="6D3AAF7E"/>
    <w:rsid w:val="6D43D2F8"/>
    <w:rsid w:val="6DAB5399"/>
    <w:rsid w:val="6E5977E4"/>
    <w:rsid w:val="6EDD6D4A"/>
    <w:rsid w:val="6F4C1878"/>
    <w:rsid w:val="6FEB8C81"/>
    <w:rsid w:val="708C6F79"/>
    <w:rsid w:val="71B67A19"/>
    <w:rsid w:val="71D4CA9B"/>
    <w:rsid w:val="729A2EA2"/>
    <w:rsid w:val="72E37C6A"/>
    <w:rsid w:val="731E6C03"/>
    <w:rsid w:val="733A5598"/>
    <w:rsid w:val="74670F38"/>
    <w:rsid w:val="765306DC"/>
    <w:rsid w:val="7664C849"/>
    <w:rsid w:val="7668FF4C"/>
    <w:rsid w:val="76B1FE34"/>
    <w:rsid w:val="76F332B7"/>
    <w:rsid w:val="77F33F27"/>
    <w:rsid w:val="7A2D1A8F"/>
    <w:rsid w:val="7A9196F7"/>
    <w:rsid w:val="7B2AF628"/>
    <w:rsid w:val="7B6DDF74"/>
    <w:rsid w:val="7C70D05F"/>
    <w:rsid w:val="7C78B8B1"/>
    <w:rsid w:val="7C86EC81"/>
    <w:rsid w:val="7CCFB975"/>
    <w:rsid w:val="7D11E35C"/>
    <w:rsid w:val="7F59B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69FD4"/>
  <w15:chartTrackingRefBased/>
  <w15:docId w15:val="{E97BCBED-02AB-4355-8D98-01E31BF9F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4404F"/>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E05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05C6"/>
    <w:rPr>
      <w:rFonts w:ascii="Segoe UI" w:hAnsi="Segoe UI" w:cs="Segoe UI"/>
      <w:sz w:val="18"/>
      <w:szCs w:val="18"/>
    </w:rPr>
  </w:style>
  <w:style w:type="character" w:styleId="Hyperlink">
    <w:name w:val="Hyperlink"/>
    <w:basedOn w:val="DefaultParagraphFont"/>
    <w:uiPriority w:val="99"/>
    <w:unhideWhenUsed/>
    <w:rPr>
      <w:color w:val="0563C1" w:themeColor="hyperlink"/>
      <w:u w:val="single"/>
    </w:rPr>
  </w:style>
  <w:style w:type="character" w:customStyle="1" w:styleId="apple-converted-space">
    <w:name w:val="apple-converted-space"/>
    <w:basedOn w:val="DefaultParagraphFont"/>
    <w:rsid w:val="00151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31546">
      <w:bodyDiv w:val="1"/>
      <w:marLeft w:val="0"/>
      <w:marRight w:val="0"/>
      <w:marTop w:val="0"/>
      <w:marBottom w:val="0"/>
      <w:divBdr>
        <w:top w:val="none" w:sz="0" w:space="0" w:color="auto"/>
        <w:left w:val="none" w:sz="0" w:space="0" w:color="auto"/>
        <w:bottom w:val="none" w:sz="0" w:space="0" w:color="auto"/>
        <w:right w:val="none" w:sz="0" w:space="0" w:color="auto"/>
      </w:divBdr>
    </w:div>
    <w:div w:id="1118717836">
      <w:bodyDiv w:val="1"/>
      <w:marLeft w:val="0"/>
      <w:marRight w:val="0"/>
      <w:marTop w:val="0"/>
      <w:marBottom w:val="0"/>
      <w:divBdr>
        <w:top w:val="none" w:sz="0" w:space="0" w:color="auto"/>
        <w:left w:val="none" w:sz="0" w:space="0" w:color="auto"/>
        <w:bottom w:val="none" w:sz="0" w:space="0" w:color="auto"/>
        <w:right w:val="none" w:sz="0" w:space="0" w:color="auto"/>
      </w:divBdr>
    </w:div>
    <w:div w:id="2035837885">
      <w:bodyDiv w:val="1"/>
      <w:marLeft w:val="0"/>
      <w:marRight w:val="0"/>
      <w:marTop w:val="0"/>
      <w:marBottom w:val="0"/>
      <w:divBdr>
        <w:top w:val="none" w:sz="0" w:space="0" w:color="auto"/>
        <w:left w:val="none" w:sz="0" w:space="0" w:color="auto"/>
        <w:bottom w:val="none" w:sz="0" w:space="0" w:color="auto"/>
        <w:right w:val="none" w:sz="0" w:space="0" w:color="auto"/>
      </w:divBdr>
    </w:div>
    <w:div w:id="2061323944">
      <w:bodyDiv w:val="1"/>
      <w:marLeft w:val="0"/>
      <w:marRight w:val="0"/>
      <w:marTop w:val="0"/>
      <w:marBottom w:val="0"/>
      <w:divBdr>
        <w:top w:val="none" w:sz="0" w:space="0" w:color="auto"/>
        <w:left w:val="none" w:sz="0" w:space="0" w:color="auto"/>
        <w:bottom w:val="none" w:sz="0" w:space="0" w:color="auto"/>
        <w:right w:val="none" w:sz="0" w:space="0" w:color="auto"/>
      </w:divBdr>
    </w:div>
    <w:div w:id="2100521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vin@hgf.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2516624621494BADAF0B02C0DF353F" ma:contentTypeVersion="13" ma:contentTypeDescription="Create a new document." ma:contentTypeScope="" ma:versionID="1804a0ed6f0e301711d5b8ba204cb778">
  <xsd:schema xmlns:xsd="http://www.w3.org/2001/XMLSchema" xmlns:xs="http://www.w3.org/2001/XMLSchema" xmlns:p="http://schemas.microsoft.com/office/2006/metadata/properties" xmlns:ns3="ea8ead01-050c-4a15-9932-30d10577c760" xmlns:ns4="3c409f37-9c80-4ae8-9d13-0dd03e3d1641" targetNamespace="http://schemas.microsoft.com/office/2006/metadata/properties" ma:root="true" ma:fieldsID="e56ff89a0ab5d605ba16fc5cdc769dd7" ns3:_="" ns4:_="">
    <xsd:import namespace="ea8ead01-050c-4a15-9932-30d10577c760"/>
    <xsd:import namespace="3c409f37-9c80-4ae8-9d13-0dd03e3d164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ad01-050c-4a15-9932-30d10577c7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409f37-9c80-4ae8-9d13-0dd03e3d164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5BCD0D-24CB-4EF9-98ED-012B2F408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8ead01-050c-4a15-9932-30d10577c760"/>
    <ds:schemaRef ds:uri="3c409f37-9c80-4ae8-9d13-0dd03e3d16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96AD01-7351-43DB-8A82-EDE7203268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A4ED80-64F7-4240-8561-F05FA639E9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69</Words>
  <Characters>3245</Characters>
  <Application>Microsoft Office Word</Application>
  <DocSecurity>0</DocSecurity>
  <Lines>27</Lines>
  <Paragraphs>7</Paragraphs>
  <ScaleCrop>false</ScaleCrop>
  <Company/>
  <LinksUpToDate>false</LinksUpToDate>
  <CharactersWithSpaces>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Kirsch</dc:creator>
  <cp:keywords/>
  <dc:description/>
  <cp:lastModifiedBy>Aron Goldman</cp:lastModifiedBy>
  <cp:revision>2</cp:revision>
  <dcterms:created xsi:type="dcterms:W3CDTF">2021-02-02T04:52:00Z</dcterms:created>
  <dcterms:modified xsi:type="dcterms:W3CDTF">2021-02-02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516624621494BADAF0B02C0DF353F</vt:lpwstr>
  </property>
</Properties>
</file>